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CB6BCC"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CB6BCC"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CB6BCC"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CB6BCC"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CB6BCC"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CB6BCC"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CB6BCC">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CB6BCC">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CB6BCC"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CB6BCC"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CB6BCC"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CB6BCC"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CB6BCC"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w:t>
      </w:r>
      <w:commentRangeStart w:id="56"/>
      <w:r>
        <w:rPr>
          <w:rFonts w:ascii="Times New Roman" w:hAnsi="Times New Roman" w:cs="Times New Roman"/>
        </w:rPr>
        <w:t>project</w:t>
      </w:r>
      <w:commentRangeEnd w:id="56"/>
      <w:r w:rsidR="00520DD1">
        <w:rPr>
          <w:rStyle w:val="CommentReference"/>
        </w:rPr>
        <w:commentReference w:id="56"/>
      </w:r>
      <w:r>
        <w:rPr>
          <w:rFonts w:ascii="Times New Roman" w:hAnsi="Times New Roman" w:cs="Times New Roman"/>
        </w:rPr>
        <w: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9"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7"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7"/>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8"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8"/>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9" w:name="_Hlk101274423"/>
      <w:r w:rsidR="00041C68">
        <w:rPr>
          <w:rFonts w:ascii="Times New Roman" w:hAnsi="Times New Roman" w:cs="Times New Roman"/>
          <w:color w:val="auto"/>
          <w:sz w:val="19"/>
          <w:szCs w:val="19"/>
        </w:rPr>
        <w:t>Shapes of the sets before dimensionality reduction</w:t>
      </w:r>
      <w:bookmarkEnd w:id="59"/>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7"/>
                    <a:stretch>
                      <a:fillRect/>
                    </a:stretch>
                  </pic:blipFill>
                  <pic:spPr>
                    <a:xfrm>
                      <a:off x="0" y="0"/>
                      <a:ext cx="1722534" cy="2529531"/>
                    </a:xfrm>
                    <a:prstGeom prst="rect">
                      <a:avLst/>
                    </a:prstGeom>
                  </pic:spPr>
                </pic:pic>
              </a:graphicData>
            </a:graphic>
          </wp:inline>
        </w:drawing>
      </w:r>
    </w:p>
    <w:p w14:paraId="189FE0BF" w14:textId="0207465D"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4210" cy="301342"/>
                    </a:xfrm>
                    <a:prstGeom prst="rect">
                      <a:avLst/>
                    </a:prstGeom>
                  </pic:spPr>
                </pic:pic>
              </a:graphicData>
            </a:graphic>
          </wp:inline>
        </w:drawing>
      </w:r>
    </w:p>
    <w:p w14:paraId="5CD7A2BA" w14:textId="749FF5DC"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449612" cy="306464"/>
                    </a:xfrm>
                    <a:prstGeom prst="rect">
                      <a:avLst/>
                    </a:prstGeom>
                  </pic:spPr>
                </pic:pic>
              </a:graphicData>
            </a:graphic>
          </wp:inline>
        </w:drawing>
      </w:r>
    </w:p>
    <w:p w14:paraId="66A8B109" w14:textId="6C536441"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242692" cy="341915"/>
                    </a:xfrm>
                    <a:prstGeom prst="rect">
                      <a:avLst/>
                    </a:prstGeom>
                  </pic:spPr>
                </pic:pic>
              </a:graphicData>
            </a:graphic>
          </wp:inline>
        </w:drawing>
      </w:r>
    </w:p>
    <w:p w14:paraId="0B188476" w14:textId="5D0D8A2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38510D5D"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05573" cy="345558"/>
                    </a:xfrm>
                    <a:prstGeom prst="rect">
                      <a:avLst/>
                    </a:prstGeom>
                  </pic:spPr>
                </pic:pic>
              </a:graphicData>
            </a:graphic>
          </wp:inline>
        </w:drawing>
      </w:r>
    </w:p>
    <w:p w14:paraId="43201E75" w14:textId="317571F6"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53"/>
                    <a:stretch>
                      <a:fillRect/>
                    </a:stretch>
                  </pic:blipFill>
                  <pic:spPr>
                    <a:xfrm>
                      <a:off x="0" y="0"/>
                      <a:ext cx="4204718" cy="2466677"/>
                    </a:xfrm>
                    <a:prstGeom prst="rect">
                      <a:avLst/>
                    </a:prstGeom>
                  </pic:spPr>
                </pic:pic>
              </a:graphicData>
            </a:graphic>
          </wp:inline>
        </w:drawing>
      </w:r>
    </w:p>
    <w:p w14:paraId="1C0C4D38" w14:textId="45ED91DF"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4"/>
                    <a:stretch>
                      <a:fillRect/>
                    </a:stretch>
                  </pic:blipFill>
                  <pic:spPr>
                    <a:xfrm>
                      <a:off x="0" y="0"/>
                      <a:ext cx="5009117" cy="640054"/>
                    </a:xfrm>
                    <a:prstGeom prst="rect">
                      <a:avLst/>
                    </a:prstGeom>
                  </pic:spPr>
                </pic:pic>
              </a:graphicData>
            </a:graphic>
          </wp:inline>
        </w:drawing>
      </w:r>
    </w:p>
    <w:p w14:paraId="1EFB238E" w14:textId="343666F2"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5809B1B5" w:rsidR="00916DCD" w:rsidRDefault="00916DCD" w:rsidP="00916DCD">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noProof/>
        </w:rPr>
        <w:lastRenderedPageBreak/>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55"/>
                    <a:stretch>
                      <a:fillRect/>
                    </a:stretch>
                  </pic:blipFill>
                  <pic:spPr>
                    <a:xfrm>
                      <a:off x="0" y="0"/>
                      <a:ext cx="3534579" cy="2082228"/>
                    </a:xfrm>
                    <a:prstGeom prst="rect">
                      <a:avLst/>
                    </a:prstGeom>
                  </pic:spPr>
                </pic:pic>
              </a:graphicData>
            </a:graphic>
          </wp:inline>
        </w:drawing>
      </w:r>
    </w:p>
    <w:p w14:paraId="27C45141" w14:textId="3BE74948"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noProof/>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90584" cy="350475"/>
                    </a:xfrm>
                    <a:prstGeom prst="rect">
                      <a:avLst/>
                    </a:prstGeom>
                  </pic:spPr>
                </pic:pic>
              </a:graphicData>
            </a:graphic>
          </wp:inline>
        </w:drawing>
      </w:r>
    </w:p>
    <w:p w14:paraId="316DE895" w14:textId="3A8E133C"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9</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lastRenderedPageBreak/>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1097" cy="330776"/>
                    </a:xfrm>
                    <a:prstGeom prst="rect">
                      <a:avLst/>
                    </a:prstGeom>
                  </pic:spPr>
                </pic:pic>
              </a:graphicData>
            </a:graphic>
          </wp:inline>
        </w:drawing>
      </w:r>
    </w:p>
    <w:p w14:paraId="5252889A" w14:textId="61B11FFD"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10</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rPr>
        <w:lastRenderedPageBreak/>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58"/>
                    <a:stretch>
                      <a:fillRect/>
                    </a:stretch>
                  </pic:blipFill>
                  <pic:spPr>
                    <a:xfrm>
                      <a:off x="0" y="0"/>
                      <a:ext cx="3712466" cy="2177504"/>
                    </a:xfrm>
                    <a:prstGeom prst="rect">
                      <a:avLst/>
                    </a:prstGeom>
                  </pic:spPr>
                </pic:pic>
              </a:graphicData>
            </a:graphic>
          </wp:inline>
        </w:drawing>
      </w:r>
    </w:p>
    <w:p w14:paraId="26199901" w14:textId="486E1C9D"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Comparison of </w:t>
      </w:r>
      <w:r>
        <w:rPr>
          <w:rFonts w:ascii="Times New Roman" w:hAnsi="Times New Roman" w:cs="Times New Roman"/>
          <w:color w:val="auto"/>
          <w:sz w:val="19"/>
          <w:szCs w:val="19"/>
        </w:rPr>
        <w:t>F1-Scores</w:t>
      </w:r>
    </w:p>
    <w:p w14:paraId="0516B3DD" w14:textId="77777777" w:rsidR="00AF1E3C" w:rsidRDefault="00AF1E3C" w:rsidP="00AF1E3C">
      <w:pPr>
        <w:keepNext/>
        <w:spacing w:line="240" w:lineRule="auto"/>
        <w:jc w:val="center"/>
      </w:pPr>
      <w:r w:rsidRPr="002A44F6">
        <w:rPr>
          <w:rFonts w:ascii="Times New Roman" w:hAnsi="Times New Roman" w:cs="Times New Roman"/>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0429BB2B"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4E5F0E">
        <w:rPr>
          <w:rFonts w:ascii="Times New Roman" w:hAnsi="Times New Roman" w:cs="Times New Roman"/>
          <w:b/>
          <w:bCs/>
          <w:noProof/>
          <w:color w:val="auto"/>
          <w:sz w:val="19"/>
          <w:szCs w:val="19"/>
        </w:rPr>
        <w:t>12</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w:t>
      </w:r>
      <w:r>
        <w:rPr>
          <w:rFonts w:ascii="Times New Roman" w:hAnsi="Times New Roman" w:cs="Times New Roman"/>
          <w:color w:val="auto"/>
          <w:sz w:val="19"/>
          <w:szCs w:val="19"/>
        </w:rPr>
        <w:t xml:space="preserve">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recall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in the above sections, the “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0"/>
                    <a:stretch>
                      <a:fillRect/>
                    </a:stretch>
                  </pic:blipFill>
                  <pic:spPr>
                    <a:xfrm>
                      <a:off x="0" y="0"/>
                      <a:ext cx="2368515" cy="1473471"/>
                    </a:xfrm>
                    <a:prstGeom prst="rect">
                      <a:avLst/>
                    </a:prstGeom>
                  </pic:spPr>
                </pic:pic>
              </a:graphicData>
            </a:graphic>
          </wp:inline>
        </w:drawing>
      </w:r>
    </w:p>
    <w:p w14:paraId="5D570E8F" w14:textId="05587C32"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Pr="004E5F0E">
        <w:rPr>
          <w:rFonts w:ascii="Times New Roman" w:hAnsi="Times New Roman" w:cs="Times New Roman"/>
          <w:b/>
          <w:bCs/>
          <w:noProof/>
          <w:color w:val="auto"/>
          <w:sz w:val="19"/>
          <w:szCs w:val="19"/>
        </w:rPr>
        <w:t>13</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77777777" w:rsidR="00AF1E3C" w:rsidRPr="002C07CF"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1C7894A7" w:rsidR="004D791F" w:rsidRPr="00574331"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lastRenderedPageBreak/>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6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6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6" w:author="Amin, Ayushi" w:date="2022-04-19T18:38:00Z" w:initials="AA">
    <w:p w14:paraId="2E0BD97A" w14:textId="77777777" w:rsidR="00520DD1" w:rsidRDefault="00520DD1" w:rsidP="007E6922">
      <w:pPr>
        <w:pStyle w:val="CommentText"/>
      </w:pPr>
      <w:r>
        <w:rPr>
          <w:rStyle w:val="CommentReference"/>
        </w:rPr>
        <w:annotationRef/>
      </w:r>
      <w:r>
        <w:t>INSERT WHERE THE CODE HAS BEEN ADAPTED FROM</w:t>
      </w:r>
    </w:p>
  </w:comment>
  <w:comment w:id="61" w:author="Amin, Ayushi" w:date="2022-04-16T14:25:00Z" w:initials="AA">
    <w:p w14:paraId="10A1EC2E" w14:textId="17A2DAFD"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2E0BD97A"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6098014" w16cex:dateUtc="2022-04-19T14:38: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2E0BD97A" w16cid:durableId="26098014"/>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AF62B" w14:textId="77777777" w:rsidR="00CB6BCC" w:rsidRDefault="00CB6BCC" w:rsidP="005A0E14">
      <w:pPr>
        <w:spacing w:after="0" w:line="240" w:lineRule="auto"/>
      </w:pPr>
      <w:r>
        <w:separator/>
      </w:r>
    </w:p>
  </w:endnote>
  <w:endnote w:type="continuationSeparator" w:id="0">
    <w:p w14:paraId="0E3E748B" w14:textId="77777777" w:rsidR="00CB6BCC" w:rsidRDefault="00CB6BCC"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DF869" w14:textId="77777777" w:rsidR="00CB6BCC" w:rsidRDefault="00CB6BCC" w:rsidP="005A0E14">
      <w:pPr>
        <w:spacing w:after="0" w:line="240" w:lineRule="auto"/>
      </w:pPr>
      <w:r>
        <w:separator/>
      </w:r>
    </w:p>
  </w:footnote>
  <w:footnote w:type="continuationSeparator" w:id="0">
    <w:p w14:paraId="4CA17576" w14:textId="77777777" w:rsidR="00CB6BCC" w:rsidRDefault="00CB6BCC"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KpBQC/H+Rt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D7C28"/>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40E1A"/>
    <w:rsid w:val="00241285"/>
    <w:rsid w:val="00244590"/>
    <w:rsid w:val="002445E8"/>
    <w:rsid w:val="00244812"/>
    <w:rsid w:val="00245405"/>
    <w:rsid w:val="00252E58"/>
    <w:rsid w:val="00255A43"/>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290E"/>
    <w:rsid w:val="00923442"/>
    <w:rsid w:val="00923B94"/>
    <w:rsid w:val="00933BCE"/>
    <w:rsid w:val="009345C8"/>
    <w:rsid w:val="00934E3D"/>
    <w:rsid w:val="009375F9"/>
    <w:rsid w:val="00940D04"/>
    <w:rsid w:val="009412B0"/>
    <w:rsid w:val="0094277C"/>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4EA8"/>
    <w:rsid w:val="00A3500C"/>
    <w:rsid w:val="00A3506D"/>
    <w:rsid w:val="00A36DB6"/>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AF1E3C"/>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B6BCC"/>
    <w:rsid w:val="00CC01EE"/>
    <w:rsid w:val="00CC03F1"/>
    <w:rsid w:val="00CC46A6"/>
    <w:rsid w:val="00CC70D1"/>
    <w:rsid w:val="00CD3D83"/>
    <w:rsid w:val="00CD5A19"/>
    <w:rsid w:val="00CD6421"/>
    <w:rsid w:val="00CD65F3"/>
    <w:rsid w:val="00CD7EFD"/>
    <w:rsid w:val="00CE07DA"/>
    <w:rsid w:val="00CE27F7"/>
    <w:rsid w:val="00CE3EAD"/>
    <w:rsid w:val="00CE614D"/>
    <w:rsid w:val="00CF0290"/>
    <w:rsid w:val="00CF2B0A"/>
    <w:rsid w:val="00CF61B8"/>
    <w:rsid w:val="00CF6878"/>
    <w:rsid w:val="00D16D27"/>
    <w:rsid w:val="00D20B5D"/>
    <w:rsid w:val="00D23554"/>
    <w:rsid w:val="00D2737E"/>
    <w:rsid w:val="00D31729"/>
    <w:rsid w:val="00D326AA"/>
    <w:rsid w:val="00D326C0"/>
    <w:rsid w:val="00D340D3"/>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014C"/>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jp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oter" Target="footer3.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8</TotalTime>
  <Pages>85</Pages>
  <Words>16574</Words>
  <Characters>94474</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47</cp:revision>
  <dcterms:created xsi:type="dcterms:W3CDTF">2022-01-10T16:24:00Z</dcterms:created>
  <dcterms:modified xsi:type="dcterms:W3CDTF">2022-04-20T15:49:00Z</dcterms:modified>
</cp:coreProperties>
</file>